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8AA40B" w14:textId="3BFF4CDF" w:rsidR="00326BE0" w:rsidRDefault="001E3D2C">
      <w:bookmarkStart w:id="0" w:name="_Hlk22742599"/>
      <w:bookmarkEnd w:id="0"/>
      <w:r>
        <w:t>Guadalupe Flores</w:t>
      </w:r>
    </w:p>
    <w:p w14:paraId="4C34C906" w14:textId="12638837" w:rsidR="001E3D2C" w:rsidRDefault="00302332">
      <w:r>
        <w:t>November 6</w:t>
      </w:r>
      <w:r w:rsidR="001E3D2C">
        <w:t>, 2019</w:t>
      </w:r>
    </w:p>
    <w:p w14:paraId="4F57002E" w14:textId="1BE0260B" w:rsidR="001E3D2C" w:rsidRDefault="001E3D2C">
      <w:r>
        <w:t>IT FDN 100 A</w:t>
      </w:r>
    </w:p>
    <w:p w14:paraId="01203843" w14:textId="616A35C1" w:rsidR="001E3D2C" w:rsidRDefault="001E3D2C">
      <w:r>
        <w:t>Assignment 0</w:t>
      </w:r>
      <w:r w:rsidR="00302332">
        <w:t>5</w:t>
      </w:r>
    </w:p>
    <w:p w14:paraId="59B6DDB2" w14:textId="77777777" w:rsidR="009B4FCC" w:rsidRDefault="009B4FCC" w:rsidP="001E3D2C">
      <w:pPr>
        <w:pStyle w:val="Title"/>
        <w:jc w:val="center"/>
      </w:pPr>
    </w:p>
    <w:p w14:paraId="3C404F3E" w14:textId="492C4A06" w:rsidR="001E3D2C" w:rsidRPr="00A83752" w:rsidRDefault="00A83752" w:rsidP="001E3D2C">
      <w:pPr>
        <w:pStyle w:val="Title"/>
        <w:jc w:val="center"/>
      </w:pPr>
      <w:r>
        <w:t>Programming with Python</w:t>
      </w:r>
      <w:r w:rsidR="00A77836">
        <w:t xml:space="preserve"> Module </w:t>
      </w:r>
      <w:r w:rsidR="00DF0C0D">
        <w:t>5</w:t>
      </w:r>
    </w:p>
    <w:p w14:paraId="7366545B" w14:textId="372DFD6E" w:rsidR="001E3D2C" w:rsidRDefault="001E3D2C" w:rsidP="001E3D2C"/>
    <w:p w14:paraId="7A602C97" w14:textId="77777777" w:rsidR="00D32734" w:rsidRDefault="00D32734" w:rsidP="001E3D2C"/>
    <w:p w14:paraId="3AA58ED9" w14:textId="14A1F657" w:rsidR="001E3D2C" w:rsidRDefault="001E3D2C" w:rsidP="001E3D2C">
      <w:pPr>
        <w:pStyle w:val="Heading1"/>
      </w:pPr>
      <w:bookmarkStart w:id="1" w:name="_Hlk21260063"/>
      <w:r>
        <w:t>Introduction</w:t>
      </w:r>
    </w:p>
    <w:p w14:paraId="24742559" w14:textId="13ACED47" w:rsidR="005D2FD5" w:rsidRPr="00DF0C0D" w:rsidRDefault="00DF0C0D" w:rsidP="005D2FD5">
      <w:r w:rsidRPr="00DF0C0D">
        <w:t>In the fifth segment were introduced to lists and dictionaries</w:t>
      </w:r>
      <w:r w:rsidR="0008117A">
        <w:t xml:space="preserve">. The assignment </w:t>
      </w:r>
      <w:bookmarkStart w:id="2" w:name="_GoBack"/>
      <w:bookmarkEnd w:id="2"/>
      <w:r w:rsidR="0008117A">
        <w:t xml:space="preserve">includes storing and loading files and working with dictionaries. </w:t>
      </w:r>
    </w:p>
    <w:p w14:paraId="30655B41" w14:textId="41003999" w:rsidR="004D0EF0" w:rsidRPr="00A7089C" w:rsidRDefault="008C7CA8" w:rsidP="004D0EF0">
      <w:pPr>
        <w:pStyle w:val="Heading1"/>
      </w:pPr>
      <w:r w:rsidRPr="00A7089C">
        <w:t>Webpages</w:t>
      </w:r>
    </w:p>
    <w:p w14:paraId="685FA7ED" w14:textId="695F0624" w:rsidR="001517C4" w:rsidRPr="00DF0C0D" w:rsidRDefault="000E0082" w:rsidP="001517C4">
      <w:r w:rsidRPr="00DF0C0D">
        <w:t>In addition to reading the chapter</w:t>
      </w:r>
      <w:r w:rsidR="00716389" w:rsidRPr="00DF0C0D">
        <w:t>,</w:t>
      </w:r>
      <w:r w:rsidRPr="00DF0C0D">
        <w:t xml:space="preserve"> we were assigned to review several tutorial web pages </w:t>
      </w:r>
      <w:r w:rsidR="00A7089C" w:rsidRPr="00DF0C0D">
        <w:t xml:space="preserve">from the website </w:t>
      </w:r>
      <w:r w:rsidR="00DF0C0D">
        <w:t>listed below</w:t>
      </w:r>
      <w:r w:rsidR="0008117A">
        <w:t>,</w:t>
      </w:r>
      <w:r w:rsidR="00DF0C0D">
        <w:t xml:space="preserve"> and </w:t>
      </w:r>
      <w:r w:rsidR="0008117A">
        <w:t xml:space="preserve">the </w:t>
      </w:r>
      <w:r w:rsidR="00A075E6" w:rsidRPr="00DF0C0D">
        <w:t>selection of Python tutorials are as followed:</w:t>
      </w:r>
    </w:p>
    <w:p w14:paraId="0350D24A" w14:textId="7D7B8A49" w:rsidR="00A7089C" w:rsidRPr="00302332" w:rsidRDefault="00DF0C0D" w:rsidP="007A254D">
      <w:pPr>
        <w:spacing w:line="240" w:lineRule="auto"/>
        <w:rPr>
          <w:color w:val="FF0000"/>
        </w:rPr>
      </w:pPr>
      <w:bookmarkStart w:id="3" w:name="_Hlk21260132"/>
      <w:bookmarkEnd w:id="1"/>
      <w:r w:rsidRPr="00DF0C0D">
        <w:rPr>
          <w:sz w:val="20"/>
          <w:szCs w:val="20"/>
        </w:rPr>
        <w:t xml:space="preserve">Lists: </w:t>
      </w:r>
      <w:hyperlink r:id="rId6" w:history="1">
        <w:r w:rsidRPr="00DF0C0D">
          <w:rPr>
            <w:rStyle w:val="Hyperlink"/>
            <w:sz w:val="20"/>
            <w:szCs w:val="20"/>
          </w:rPr>
          <w:t>https://www.afterhoursprogramming.com/tutorial/python/lists/</w:t>
        </w:r>
      </w:hyperlink>
    </w:p>
    <w:p w14:paraId="5A00C0D4" w14:textId="0FD21B0A" w:rsidR="00DF0C0D" w:rsidRDefault="00DF0C0D" w:rsidP="007A254D">
      <w:pPr>
        <w:spacing w:line="240" w:lineRule="auto"/>
      </w:pPr>
      <w:r w:rsidRPr="00DF0C0D">
        <w:rPr>
          <w:sz w:val="20"/>
          <w:szCs w:val="20"/>
        </w:rPr>
        <w:t>Dictionaries</w:t>
      </w:r>
      <w:r w:rsidR="007A254D" w:rsidRPr="00DF0C0D">
        <w:rPr>
          <w:sz w:val="20"/>
          <w:szCs w:val="20"/>
        </w:rPr>
        <w:t xml:space="preserve">: </w:t>
      </w:r>
      <w:hyperlink r:id="rId7" w:history="1">
        <w:r w:rsidRPr="00F1163B">
          <w:rPr>
            <w:rStyle w:val="Hyperlink"/>
          </w:rPr>
          <w:t>https://www.afterhoursprogramming.com/tutorial/python/dictionaries/</w:t>
        </w:r>
      </w:hyperlink>
    </w:p>
    <w:p w14:paraId="7562CCB5" w14:textId="6CB88514" w:rsidR="007A254D" w:rsidRPr="00302332" w:rsidRDefault="00DF0C0D" w:rsidP="007A254D">
      <w:pPr>
        <w:spacing w:line="240" w:lineRule="auto"/>
        <w:rPr>
          <w:color w:val="FF0000"/>
        </w:rPr>
      </w:pPr>
      <w:r w:rsidRPr="00DF0C0D">
        <w:rPr>
          <w:sz w:val="20"/>
          <w:szCs w:val="20"/>
        </w:rPr>
        <w:t xml:space="preserve">Reading </w:t>
      </w:r>
      <w:r w:rsidR="00A7089C" w:rsidRPr="00DF0C0D">
        <w:rPr>
          <w:sz w:val="20"/>
          <w:szCs w:val="20"/>
        </w:rPr>
        <w:t>Files</w:t>
      </w:r>
      <w:r w:rsidR="007A254D" w:rsidRPr="00DF0C0D">
        <w:rPr>
          <w:sz w:val="20"/>
          <w:szCs w:val="20"/>
        </w:rPr>
        <w:t xml:space="preserve">: </w:t>
      </w:r>
      <w:hyperlink r:id="rId8" w:history="1">
        <w:r w:rsidRPr="00DF0C0D">
          <w:rPr>
            <w:rStyle w:val="Hyperlink"/>
          </w:rPr>
          <w:t>http://www.afterhoursprogramming.com/tutorial/Python/Reading-Files/</w:t>
        </w:r>
      </w:hyperlink>
    </w:p>
    <w:p w14:paraId="58FCC50E" w14:textId="653C7A78" w:rsidR="00B65AA4" w:rsidRPr="00A7089C" w:rsidRDefault="008C7CA8" w:rsidP="00B65AA4">
      <w:pPr>
        <w:pStyle w:val="Heading1"/>
      </w:pPr>
      <w:bookmarkStart w:id="4" w:name="_Hlk22144521"/>
      <w:bookmarkEnd w:id="3"/>
      <w:r w:rsidRPr="00A7089C">
        <w:t>Applying our Knowledge</w:t>
      </w:r>
    </w:p>
    <w:bookmarkEnd w:id="4"/>
    <w:p w14:paraId="742090CF" w14:textId="314DB5AD" w:rsidR="00B65AA4" w:rsidRPr="00DF0C0D" w:rsidRDefault="001517C4" w:rsidP="00B65AA4">
      <w:r w:rsidRPr="00DF0C0D">
        <w:t>After reviewing the required reading, lecture notes, videos, and web pages, we then were required to</w:t>
      </w:r>
      <w:r w:rsidR="00A075E6" w:rsidRPr="00DF0C0D">
        <w:t xml:space="preserve"> complete an assignment by</w:t>
      </w:r>
      <w:r w:rsidRPr="00DF0C0D">
        <w:t xml:space="preserve"> </w:t>
      </w:r>
      <w:r w:rsidR="00BA6FAA" w:rsidRPr="00DF0C0D">
        <w:t>creating</w:t>
      </w:r>
      <w:r w:rsidR="00DF0C0D" w:rsidRPr="00DF0C0D">
        <w:t xml:space="preserve"> a  “</w:t>
      </w:r>
      <w:proofErr w:type="spellStart"/>
      <w:r w:rsidR="00DF0C0D" w:rsidRPr="00DF0C0D">
        <w:t>ToDo</w:t>
      </w:r>
      <w:proofErr w:type="spellEnd"/>
      <w:r w:rsidR="00DF0C0D" w:rsidRPr="00DF0C0D">
        <w:t xml:space="preserve">” file  </w:t>
      </w:r>
      <w:r w:rsidR="00627D2C">
        <w:t xml:space="preserve"> with </w:t>
      </w:r>
      <w:r w:rsidR="00DF0C0D" w:rsidRPr="00DF0C0D">
        <w:t>two columns</w:t>
      </w:r>
      <w:r w:rsidR="0008117A">
        <w:t>,</w:t>
      </w:r>
      <w:r w:rsidR="00DF0C0D" w:rsidRPr="00DF0C0D">
        <w:t xml:space="preserve"> “Task” and Priority</w:t>
      </w:r>
      <w:r w:rsidR="0008117A">
        <w:t>.</w:t>
      </w:r>
      <w:r w:rsidR="00DF0C0D" w:rsidRPr="00DF0C0D">
        <w:t>”</w:t>
      </w:r>
    </w:p>
    <w:p w14:paraId="14C028AB" w14:textId="6883B889" w:rsidR="000F6627" w:rsidRPr="00A075E6" w:rsidRDefault="000F6627" w:rsidP="000F6627">
      <w:pPr>
        <w:pStyle w:val="Heading1"/>
      </w:pPr>
      <w:bookmarkStart w:id="5" w:name="_Hlk22145231"/>
      <w:r w:rsidRPr="00A075E6">
        <w:t xml:space="preserve">Creating the </w:t>
      </w:r>
      <w:r w:rsidR="00154B46" w:rsidRPr="00A075E6">
        <w:t xml:space="preserve">Program </w:t>
      </w:r>
      <w:r w:rsidRPr="00A075E6">
        <w:t>Script</w:t>
      </w:r>
    </w:p>
    <w:p w14:paraId="5F313048" w14:textId="47A06260" w:rsidR="001860F9" w:rsidRPr="00BA6FAA" w:rsidRDefault="001860F9" w:rsidP="000F6627">
      <w:r w:rsidRPr="00BA6FAA">
        <w:t xml:space="preserve">The objective of the </w:t>
      </w:r>
      <w:r w:rsidR="00154B46" w:rsidRPr="00BA6FAA">
        <w:t>assignment</w:t>
      </w:r>
      <w:r w:rsidRPr="00BA6FAA">
        <w:t xml:space="preserve"> was to create a </w:t>
      </w:r>
      <w:r w:rsidR="00DB4365" w:rsidRPr="00BA6FAA">
        <w:t>program</w:t>
      </w:r>
      <w:r w:rsidRPr="00BA6FAA">
        <w:t xml:space="preserve"> that</w:t>
      </w:r>
      <w:r w:rsidR="00A075E6" w:rsidRPr="00BA6FAA">
        <w:t xml:space="preserve"> includes menu options </w:t>
      </w:r>
      <w:r w:rsidR="00BA6FAA" w:rsidRPr="00BA6FAA">
        <w:t>lists and dictionaries</w:t>
      </w:r>
      <w:r w:rsidRPr="00BA6FAA">
        <w:t xml:space="preserve"> script.</w:t>
      </w:r>
      <w:r w:rsidR="00CF1E6B" w:rsidRPr="00BA6FAA">
        <w:t xml:space="preserve">  </w:t>
      </w:r>
      <w:r w:rsidRPr="00BA6FAA">
        <w:t>See Figure 4.</w:t>
      </w:r>
    </w:p>
    <w:p w14:paraId="2AE4F599" w14:textId="174DD414" w:rsidR="000F6627" w:rsidRPr="00E1186F" w:rsidRDefault="00CF1E6B" w:rsidP="000F6627">
      <w:pPr>
        <w:rPr>
          <w:color w:val="FF0000"/>
        </w:rPr>
      </w:pPr>
      <w:r w:rsidRPr="00E1186F">
        <w:rPr>
          <w:color w:val="FF0000"/>
        </w:rPr>
        <w:lastRenderedPageBreak/>
        <w:t xml:space="preserve"> </w:t>
      </w:r>
      <w:r w:rsidR="00630D1A" w:rsidRPr="00630D1A">
        <w:rPr>
          <w:noProof/>
        </w:rPr>
        <w:drawing>
          <wp:inline distT="0" distB="0" distL="0" distR="0" wp14:anchorId="1FCDC97A" wp14:editId="638D89C3">
            <wp:extent cx="4535170" cy="3049465"/>
            <wp:effectExtent l="19050" t="19050" r="17780" b="1778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568353" cy="307177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5FBDBF9" w14:textId="6CFBBE30" w:rsidR="001860F9" w:rsidRPr="009E2F48" w:rsidRDefault="001860F9" w:rsidP="001860F9">
      <w:pPr>
        <w:rPr>
          <w:noProof/>
          <w:sz w:val="20"/>
          <w:szCs w:val="20"/>
        </w:rPr>
      </w:pPr>
      <w:r w:rsidRPr="009E2F48">
        <w:rPr>
          <w:b/>
          <w:bCs/>
          <w:i/>
          <w:iCs/>
          <w:sz w:val="20"/>
          <w:szCs w:val="20"/>
        </w:rPr>
        <w:t>Figure 4: Entering header information and codes in PyCharm</w:t>
      </w:r>
    </w:p>
    <w:p w14:paraId="48256181" w14:textId="0DBA81C9" w:rsidR="001517C4" w:rsidRPr="00A075E6" w:rsidRDefault="001517C4" w:rsidP="001517C4">
      <w:pPr>
        <w:pStyle w:val="Heading1"/>
      </w:pPr>
      <w:r w:rsidRPr="00A075E6">
        <w:t>Running the Script</w:t>
      </w:r>
    </w:p>
    <w:bookmarkEnd w:id="5"/>
    <w:p w14:paraId="219B051F" w14:textId="58A163FB" w:rsidR="001517C4" w:rsidRPr="00630D1A" w:rsidRDefault="001517C4" w:rsidP="001517C4">
      <w:r w:rsidRPr="00630D1A">
        <w:t>To test out your script</w:t>
      </w:r>
      <w:r w:rsidR="00154B46" w:rsidRPr="00630D1A">
        <w:t xml:space="preserve"> in PyCharm select Run from the task menu. A lower console should open, with</w:t>
      </w:r>
      <w:r w:rsidR="009E2F48" w:rsidRPr="00630D1A">
        <w:t xml:space="preserve"> a Menu of  Options.</w:t>
      </w:r>
      <w:r w:rsidR="00154B46" w:rsidRPr="00630D1A">
        <w:t xml:space="preserve"> </w:t>
      </w:r>
      <w:r w:rsidR="00716389" w:rsidRPr="00630D1A">
        <w:t xml:space="preserve"> </w:t>
      </w:r>
      <w:r w:rsidR="0059211F" w:rsidRPr="00630D1A">
        <w:t xml:space="preserve">The user has </w:t>
      </w:r>
      <w:r w:rsidR="00630D1A">
        <w:t>five</w:t>
      </w:r>
      <w:r w:rsidR="00716389" w:rsidRPr="00630D1A">
        <w:t xml:space="preserve"> options. If the user selects </w:t>
      </w:r>
      <w:r w:rsidR="0059211F" w:rsidRPr="00630D1A">
        <w:t>“</w:t>
      </w:r>
      <w:r w:rsidR="00716389" w:rsidRPr="00630D1A">
        <w:t>1</w:t>
      </w:r>
      <w:r w:rsidR="00953B09" w:rsidRPr="00630D1A">
        <w:t xml:space="preserve">) </w:t>
      </w:r>
      <w:r w:rsidR="00630D1A" w:rsidRPr="00630D1A">
        <w:t>Show current data</w:t>
      </w:r>
      <w:r w:rsidR="00953B09" w:rsidRPr="00630D1A">
        <w:t>.</w:t>
      </w:r>
      <w:r w:rsidR="0059211F" w:rsidRPr="00630D1A">
        <w:t>”</w:t>
      </w:r>
      <w:r w:rsidR="00953B09" w:rsidRPr="00630D1A">
        <w:t xml:space="preserve"> </w:t>
      </w:r>
      <w:r w:rsidR="00716389" w:rsidRPr="00630D1A">
        <w:t xml:space="preserve">  </w:t>
      </w:r>
      <w:r w:rsidR="00953B09" w:rsidRPr="00630D1A">
        <w:t>T</w:t>
      </w:r>
      <w:r w:rsidR="00716389" w:rsidRPr="00630D1A">
        <w:t xml:space="preserve">he program will </w:t>
      </w:r>
      <w:r w:rsidR="00630D1A">
        <w:t xml:space="preserve"> show  the current data and or </w:t>
      </w:r>
      <w:r w:rsidR="00716389" w:rsidRPr="00630D1A">
        <w:t xml:space="preserve"> </w:t>
      </w:r>
      <w:r w:rsidR="00953B09" w:rsidRPr="00630D1A">
        <w:t>“</w:t>
      </w:r>
      <w:r w:rsidR="00630D1A" w:rsidRPr="00630D1A">
        <w:t>Add a new  Item</w:t>
      </w:r>
      <w:r w:rsidR="0059211F" w:rsidRPr="00630D1A">
        <w:t>”</w:t>
      </w:r>
      <w:r w:rsidR="00716389" w:rsidRPr="00630D1A">
        <w:t xml:space="preserve"> </w:t>
      </w:r>
      <w:r w:rsidR="00630D1A">
        <w:t>or</w:t>
      </w:r>
      <w:r w:rsidR="00716389" w:rsidRPr="00630D1A">
        <w:t xml:space="preserve">  </w:t>
      </w:r>
      <w:r w:rsidR="00953B09" w:rsidRPr="00630D1A">
        <w:t>“</w:t>
      </w:r>
      <w:r w:rsidR="00630D1A" w:rsidRPr="00630D1A">
        <w:t>Remove an existing item</w:t>
      </w:r>
      <w:r w:rsidR="0059211F" w:rsidRPr="00630D1A">
        <w:t>.”</w:t>
      </w:r>
      <w:r w:rsidR="00716389" w:rsidRPr="00630D1A">
        <w:t xml:space="preserve">  The program will </w:t>
      </w:r>
      <w:r w:rsidR="00953B09" w:rsidRPr="00630D1A">
        <w:t xml:space="preserve">continue to </w:t>
      </w:r>
      <w:r w:rsidR="00716389" w:rsidRPr="00630D1A">
        <w:t xml:space="preserve">loop until the </w:t>
      </w:r>
      <w:r w:rsidR="00D435E0" w:rsidRPr="00630D1A">
        <w:t>user’s</w:t>
      </w:r>
      <w:r w:rsidR="00716389" w:rsidRPr="00630D1A">
        <w:t xml:space="preserve"> select</w:t>
      </w:r>
      <w:r w:rsidR="0059211F" w:rsidRPr="00630D1A">
        <w:t>ion of</w:t>
      </w:r>
      <w:r w:rsidR="00716389" w:rsidRPr="00630D1A">
        <w:t xml:space="preserve"> option</w:t>
      </w:r>
      <w:r w:rsidR="00630D1A">
        <w:t xml:space="preserve"> </w:t>
      </w:r>
      <w:r w:rsidR="0059211F" w:rsidRPr="00630D1A">
        <w:t>”</w:t>
      </w:r>
      <w:r w:rsidR="00716389" w:rsidRPr="00630D1A">
        <w:t xml:space="preserve"> </w:t>
      </w:r>
      <w:r w:rsidR="00630D1A" w:rsidRPr="00630D1A">
        <w:t>Save Data to File</w:t>
      </w:r>
      <w:r w:rsidR="0059211F" w:rsidRPr="00630D1A">
        <w:t>”</w:t>
      </w:r>
      <w:r w:rsidR="00630D1A">
        <w:t xml:space="preserve"> and or “Exit Program</w:t>
      </w:r>
      <w:r w:rsidR="00716389" w:rsidRPr="00630D1A">
        <w:t xml:space="preserve">. </w:t>
      </w:r>
      <w:r w:rsidR="00D32734" w:rsidRPr="00630D1A">
        <w:t xml:space="preserve">See Figure 5.  </w:t>
      </w:r>
      <w:r w:rsidR="00DB4365" w:rsidRPr="00630D1A">
        <w:t>Also</w:t>
      </w:r>
      <w:r w:rsidR="005736D8" w:rsidRPr="00630D1A">
        <w:t>, our program included</w:t>
      </w:r>
      <w:r w:rsidR="00D32734" w:rsidRPr="00630D1A">
        <w:t xml:space="preserve"> </w:t>
      </w:r>
      <w:r w:rsidR="005736D8" w:rsidRPr="00630D1A">
        <w:t xml:space="preserve">the function to create </w:t>
      </w:r>
      <w:r w:rsidR="00D32734" w:rsidRPr="00630D1A">
        <w:t xml:space="preserve">a text file </w:t>
      </w:r>
      <w:r w:rsidR="005736D8" w:rsidRPr="00630D1A">
        <w:t xml:space="preserve">and save it to Windows C: Drive. See figure </w:t>
      </w:r>
      <w:r w:rsidR="0059211F" w:rsidRPr="00630D1A">
        <w:t>6</w:t>
      </w:r>
      <w:r w:rsidR="005736D8" w:rsidRPr="00630D1A">
        <w:t>.</w:t>
      </w:r>
      <w:r w:rsidR="00D32734" w:rsidRPr="00630D1A">
        <w:t xml:space="preserve"> </w:t>
      </w:r>
    </w:p>
    <w:p w14:paraId="08004483" w14:textId="11286420" w:rsidR="001517C4" w:rsidRPr="00E1186F" w:rsidRDefault="00630D1A" w:rsidP="00B65AA4">
      <w:pPr>
        <w:rPr>
          <w:noProof/>
          <w:color w:val="FF0000"/>
        </w:rPr>
      </w:pPr>
      <w:r w:rsidRPr="00630D1A">
        <w:rPr>
          <w:noProof/>
        </w:rPr>
        <w:drawing>
          <wp:inline distT="0" distB="0" distL="0" distR="0" wp14:anchorId="3F37B15B" wp14:editId="22C2A1C3">
            <wp:extent cx="4473575" cy="2653812"/>
            <wp:effectExtent l="19050" t="19050" r="22225" b="133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529891" cy="26872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="00154B46" w:rsidRPr="00E1186F">
        <w:rPr>
          <w:noProof/>
          <w:color w:val="FF0000"/>
        </w:rPr>
        <w:t xml:space="preserve"> </w:t>
      </w:r>
    </w:p>
    <w:p w14:paraId="01FA9E4D" w14:textId="76D45680" w:rsidR="001517C4" w:rsidRPr="009E2F48" w:rsidRDefault="001517C4" w:rsidP="00B65AA4">
      <w:pPr>
        <w:rPr>
          <w:b/>
          <w:bCs/>
          <w:i/>
          <w:iCs/>
          <w:sz w:val="20"/>
          <w:szCs w:val="20"/>
        </w:rPr>
      </w:pPr>
      <w:bookmarkStart w:id="6" w:name="_Hlk22743155"/>
      <w:bookmarkStart w:id="7" w:name="_Hlk22144183"/>
      <w:r w:rsidRPr="009E2F48">
        <w:rPr>
          <w:b/>
          <w:bCs/>
          <w:i/>
          <w:iCs/>
          <w:sz w:val="20"/>
          <w:szCs w:val="20"/>
        </w:rPr>
        <w:t xml:space="preserve">Figure </w:t>
      </w:r>
      <w:r w:rsidR="001860F9" w:rsidRPr="009E2F48">
        <w:rPr>
          <w:b/>
          <w:bCs/>
          <w:i/>
          <w:iCs/>
          <w:sz w:val="20"/>
          <w:szCs w:val="20"/>
        </w:rPr>
        <w:t>5</w:t>
      </w:r>
      <w:r w:rsidRPr="009E2F48">
        <w:rPr>
          <w:b/>
          <w:bCs/>
          <w:i/>
          <w:iCs/>
          <w:sz w:val="20"/>
          <w:szCs w:val="20"/>
        </w:rPr>
        <w:t>: Py</w:t>
      </w:r>
      <w:r w:rsidR="002454FE" w:rsidRPr="009E2F48">
        <w:rPr>
          <w:b/>
          <w:bCs/>
          <w:i/>
          <w:iCs/>
          <w:sz w:val="20"/>
          <w:szCs w:val="20"/>
        </w:rPr>
        <w:t xml:space="preserve">Charm </w:t>
      </w:r>
      <w:r w:rsidRPr="009E2F48">
        <w:rPr>
          <w:b/>
          <w:bCs/>
          <w:i/>
          <w:iCs/>
          <w:sz w:val="20"/>
          <w:szCs w:val="20"/>
        </w:rPr>
        <w:t xml:space="preserve">results </w:t>
      </w:r>
      <w:r w:rsidR="00297BFD" w:rsidRPr="009E2F48">
        <w:rPr>
          <w:b/>
          <w:bCs/>
          <w:i/>
          <w:iCs/>
          <w:sz w:val="20"/>
          <w:szCs w:val="20"/>
        </w:rPr>
        <w:t>of running</w:t>
      </w:r>
      <w:r w:rsidRPr="009E2F48">
        <w:rPr>
          <w:b/>
          <w:bCs/>
          <w:i/>
          <w:iCs/>
          <w:sz w:val="20"/>
          <w:szCs w:val="20"/>
        </w:rPr>
        <w:t xml:space="preserve"> the script</w:t>
      </w:r>
      <w:r w:rsidR="00154B46" w:rsidRPr="009E2F48">
        <w:rPr>
          <w:b/>
          <w:bCs/>
          <w:i/>
          <w:iCs/>
          <w:sz w:val="20"/>
          <w:szCs w:val="20"/>
        </w:rPr>
        <w:t xml:space="preserve"> shown in </w:t>
      </w:r>
      <w:r w:rsidR="00DB4365" w:rsidRPr="009E2F48">
        <w:rPr>
          <w:b/>
          <w:bCs/>
          <w:i/>
          <w:iCs/>
          <w:sz w:val="20"/>
          <w:szCs w:val="20"/>
        </w:rPr>
        <w:t xml:space="preserve">the </w:t>
      </w:r>
      <w:r w:rsidR="00154B46" w:rsidRPr="009E2F48">
        <w:rPr>
          <w:b/>
          <w:bCs/>
          <w:i/>
          <w:iCs/>
          <w:sz w:val="20"/>
          <w:szCs w:val="20"/>
        </w:rPr>
        <w:t>bottom console</w:t>
      </w:r>
    </w:p>
    <w:bookmarkEnd w:id="6"/>
    <w:p w14:paraId="555C399A" w14:textId="081D3DD3" w:rsidR="00D32734" w:rsidRPr="00E1186F" w:rsidRDefault="00BA6FAA" w:rsidP="00D32734">
      <w:pPr>
        <w:spacing w:after="0" w:line="240" w:lineRule="auto"/>
        <w:rPr>
          <w:rFonts w:ascii="Calibri" w:eastAsia="Times New Roman" w:hAnsi="Calibri" w:cs="Calibri"/>
          <w:color w:val="FF0000"/>
          <w:sz w:val="36"/>
          <w:szCs w:val="36"/>
        </w:rPr>
      </w:pPr>
      <w:r w:rsidRPr="00BA6FAA">
        <w:rPr>
          <w:noProof/>
        </w:rPr>
        <w:lastRenderedPageBreak/>
        <w:drawing>
          <wp:inline distT="0" distB="0" distL="0" distR="0" wp14:anchorId="64D97402" wp14:editId="196F996C">
            <wp:extent cx="4456235" cy="2382450"/>
            <wp:effectExtent l="19050" t="19050" r="20955" b="1841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479666" cy="2394977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79202E4B" w14:textId="4285724B" w:rsidR="00D32734" w:rsidRPr="009E2F48" w:rsidRDefault="00D32734" w:rsidP="00D32734">
      <w:pPr>
        <w:rPr>
          <w:b/>
          <w:bCs/>
          <w:i/>
          <w:iCs/>
          <w:sz w:val="20"/>
          <w:szCs w:val="20"/>
        </w:rPr>
      </w:pPr>
      <w:r w:rsidRPr="009E2F48">
        <w:rPr>
          <w:b/>
          <w:bCs/>
          <w:i/>
          <w:iCs/>
          <w:sz w:val="20"/>
          <w:szCs w:val="20"/>
        </w:rPr>
        <w:t xml:space="preserve">Figure 6: </w:t>
      </w:r>
      <w:r w:rsidR="00BA6FAA">
        <w:rPr>
          <w:b/>
          <w:bCs/>
          <w:i/>
          <w:iCs/>
          <w:sz w:val="20"/>
          <w:szCs w:val="20"/>
        </w:rPr>
        <w:t xml:space="preserve">To-do list </w:t>
      </w:r>
      <w:r w:rsidR="005736D8" w:rsidRPr="009E2F48">
        <w:rPr>
          <w:b/>
          <w:bCs/>
          <w:i/>
          <w:iCs/>
          <w:sz w:val="20"/>
          <w:szCs w:val="20"/>
        </w:rPr>
        <w:t>Text file</w:t>
      </w:r>
      <w:r w:rsidR="0059211F">
        <w:rPr>
          <w:b/>
          <w:bCs/>
          <w:i/>
          <w:iCs/>
          <w:sz w:val="20"/>
          <w:szCs w:val="20"/>
        </w:rPr>
        <w:t xml:space="preserve"> list</w:t>
      </w:r>
      <w:r w:rsidR="005736D8" w:rsidRPr="009E2F48">
        <w:rPr>
          <w:b/>
          <w:bCs/>
          <w:i/>
          <w:iCs/>
          <w:sz w:val="20"/>
          <w:szCs w:val="20"/>
        </w:rPr>
        <w:t>.</w:t>
      </w:r>
    </w:p>
    <w:bookmarkEnd w:id="7"/>
    <w:p w14:paraId="4B2163A2" w14:textId="4A572410" w:rsidR="00314474" w:rsidRPr="0059211F" w:rsidRDefault="00314474" w:rsidP="00314474">
      <w:pPr>
        <w:pStyle w:val="Heading1"/>
      </w:pPr>
      <w:r w:rsidRPr="0059211F">
        <w:t>Summary</w:t>
      </w:r>
    </w:p>
    <w:p w14:paraId="513706D8" w14:textId="2CD250C9" w:rsidR="00314474" w:rsidRPr="00E1186F" w:rsidRDefault="00F9608E" w:rsidP="001E3D2C">
      <w:pPr>
        <w:rPr>
          <w:b/>
          <w:bCs/>
          <w:i/>
          <w:iCs/>
          <w:color w:val="FF0000"/>
        </w:rPr>
      </w:pPr>
      <w:r w:rsidRPr="00E1186F">
        <w:rPr>
          <w:color w:val="FF0000"/>
        </w:rPr>
        <w:t xml:space="preserve"> </w:t>
      </w:r>
      <w:r w:rsidRPr="00BA6FAA">
        <w:t>In r</w:t>
      </w:r>
      <w:r w:rsidR="00314474" w:rsidRPr="00BA6FAA">
        <w:t xml:space="preserve">eading  Chapter </w:t>
      </w:r>
      <w:r w:rsidR="00BA6FAA" w:rsidRPr="00BA6FAA">
        <w:t>5</w:t>
      </w:r>
      <w:r w:rsidR="00314474" w:rsidRPr="00BA6FAA">
        <w:t>,</w:t>
      </w:r>
      <w:r w:rsidRPr="00BA6FAA">
        <w:t xml:space="preserve"> and</w:t>
      </w:r>
      <w:r w:rsidR="00314474" w:rsidRPr="00BA6FAA">
        <w:t xml:space="preserve"> reviewing the lecture notes, webpages, </w:t>
      </w:r>
      <w:r w:rsidR="0059211F" w:rsidRPr="00BA6FAA">
        <w:t xml:space="preserve">practices running the lab assignment </w:t>
      </w:r>
      <w:r w:rsidR="00314474" w:rsidRPr="00BA6FAA">
        <w:t xml:space="preserve">and </w:t>
      </w:r>
      <w:r w:rsidR="0059211F" w:rsidRPr="00BA6FAA">
        <w:t>reviewing the</w:t>
      </w:r>
      <w:r w:rsidR="00314474" w:rsidRPr="00BA6FAA">
        <w:t xml:space="preserve"> tutorials</w:t>
      </w:r>
      <w:r w:rsidR="0059211F" w:rsidRPr="00BA6FAA">
        <w:t xml:space="preserve">. Replicating the steps from assignment </w:t>
      </w:r>
      <w:r w:rsidR="00BA6FAA" w:rsidRPr="00BA6FAA">
        <w:t>4</w:t>
      </w:r>
      <w:r w:rsidR="00314474" w:rsidRPr="00BA6FAA">
        <w:t>,</w:t>
      </w:r>
      <w:r w:rsidR="0059211F" w:rsidRPr="00BA6FAA">
        <w:t xml:space="preserve"> I was able</w:t>
      </w:r>
      <w:r w:rsidR="00314474" w:rsidRPr="00BA6FAA">
        <w:t xml:space="preserve"> </w:t>
      </w:r>
      <w:r w:rsidR="0059211F" w:rsidRPr="00BA6FAA">
        <w:t xml:space="preserve">to </w:t>
      </w:r>
      <w:r w:rsidR="005736D8" w:rsidRPr="00BA6FAA">
        <w:t>create a subfolder, and a file</w:t>
      </w:r>
      <w:r w:rsidR="0059211F" w:rsidRPr="00BA6FAA">
        <w:t>, and e</w:t>
      </w:r>
      <w:r w:rsidR="00530393" w:rsidRPr="00BA6FAA">
        <w:t>ssentially</w:t>
      </w:r>
      <w:r w:rsidR="0059211F" w:rsidRPr="00BA6FAA">
        <w:t xml:space="preserve"> create a  program loop that adds, display and stores the data </w:t>
      </w:r>
      <w:r w:rsidR="00530393" w:rsidRPr="00BA6FAA">
        <w:t>results</w:t>
      </w:r>
      <w:r w:rsidR="0059211F" w:rsidRPr="00BA6FAA">
        <w:t xml:space="preserve">, </w:t>
      </w:r>
      <w:r w:rsidR="00530393" w:rsidRPr="00BA6FAA">
        <w:t>saves it, and creates a text</w:t>
      </w:r>
      <w:r w:rsidR="00DB4365" w:rsidRPr="00BA6FAA">
        <w:t xml:space="preserve"> file</w:t>
      </w:r>
      <w:r w:rsidR="00530393" w:rsidRPr="00BA6FAA">
        <w:t>.</w:t>
      </w:r>
    </w:p>
    <w:sectPr w:rsidR="00314474" w:rsidRPr="00E1186F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3BAD2B4" w14:textId="77777777" w:rsidR="00D5769C" w:rsidRDefault="00D5769C" w:rsidP="001517C4">
      <w:pPr>
        <w:spacing w:after="0" w:line="240" w:lineRule="auto"/>
      </w:pPr>
      <w:r>
        <w:separator/>
      </w:r>
    </w:p>
  </w:endnote>
  <w:endnote w:type="continuationSeparator" w:id="0">
    <w:p w14:paraId="4E9D43CE" w14:textId="77777777" w:rsidR="00D5769C" w:rsidRDefault="00D5769C" w:rsidP="001517C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242DF5" w14:textId="77777777" w:rsidR="001517C4" w:rsidRDefault="001517C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F4ABA73" w14:textId="77777777" w:rsidR="001517C4" w:rsidRDefault="001517C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D4FB6C" w14:textId="77777777" w:rsidR="001517C4" w:rsidRDefault="001517C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7F999CD" w14:textId="77777777" w:rsidR="00D5769C" w:rsidRDefault="00D5769C" w:rsidP="001517C4">
      <w:pPr>
        <w:spacing w:after="0" w:line="240" w:lineRule="auto"/>
      </w:pPr>
      <w:r>
        <w:separator/>
      </w:r>
    </w:p>
  </w:footnote>
  <w:footnote w:type="continuationSeparator" w:id="0">
    <w:p w14:paraId="1D3CEB24" w14:textId="77777777" w:rsidR="00D5769C" w:rsidRDefault="00D5769C" w:rsidP="001517C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77C31F" w14:textId="77777777" w:rsidR="001517C4" w:rsidRDefault="001517C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7B92A9" w14:textId="77777777" w:rsidR="001517C4" w:rsidRDefault="001517C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C2BCCBA" w14:textId="77777777" w:rsidR="001517C4" w:rsidRDefault="001517C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8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xtzQyMjM1MzU1MDdT0lEKTi0uzszPAykwNK0FADY5tZwtAAAA"/>
  </w:docVars>
  <w:rsids>
    <w:rsidRoot w:val="001E3D2C"/>
    <w:rsid w:val="00052246"/>
    <w:rsid w:val="0008117A"/>
    <w:rsid w:val="00086E31"/>
    <w:rsid w:val="000E0082"/>
    <w:rsid w:val="000F6627"/>
    <w:rsid w:val="001224F1"/>
    <w:rsid w:val="00131F5C"/>
    <w:rsid w:val="001517C4"/>
    <w:rsid w:val="00154B46"/>
    <w:rsid w:val="00166AC6"/>
    <w:rsid w:val="0016732C"/>
    <w:rsid w:val="00183160"/>
    <w:rsid w:val="001860F9"/>
    <w:rsid w:val="001E3D2C"/>
    <w:rsid w:val="001E56D7"/>
    <w:rsid w:val="002454FE"/>
    <w:rsid w:val="00297BFD"/>
    <w:rsid w:val="00302332"/>
    <w:rsid w:val="00314474"/>
    <w:rsid w:val="00326BE0"/>
    <w:rsid w:val="003D0F25"/>
    <w:rsid w:val="004610C4"/>
    <w:rsid w:val="00463C97"/>
    <w:rsid w:val="00467309"/>
    <w:rsid w:val="004D0EF0"/>
    <w:rsid w:val="004D4CE1"/>
    <w:rsid w:val="00530393"/>
    <w:rsid w:val="00545EE7"/>
    <w:rsid w:val="005736D8"/>
    <w:rsid w:val="0059211F"/>
    <w:rsid w:val="005D2FD5"/>
    <w:rsid w:val="00627D2C"/>
    <w:rsid w:val="00630D1A"/>
    <w:rsid w:val="00660ED4"/>
    <w:rsid w:val="00716389"/>
    <w:rsid w:val="007975FC"/>
    <w:rsid w:val="007A254D"/>
    <w:rsid w:val="007D4EBD"/>
    <w:rsid w:val="00801034"/>
    <w:rsid w:val="00823DF9"/>
    <w:rsid w:val="00851F1C"/>
    <w:rsid w:val="008C7CA8"/>
    <w:rsid w:val="00911B3F"/>
    <w:rsid w:val="00953B09"/>
    <w:rsid w:val="00971982"/>
    <w:rsid w:val="009910B8"/>
    <w:rsid w:val="009B4FCC"/>
    <w:rsid w:val="009E2F48"/>
    <w:rsid w:val="009F43D9"/>
    <w:rsid w:val="00A075E6"/>
    <w:rsid w:val="00A20A48"/>
    <w:rsid w:val="00A250CD"/>
    <w:rsid w:val="00A53AF1"/>
    <w:rsid w:val="00A7089C"/>
    <w:rsid w:val="00A77836"/>
    <w:rsid w:val="00A83752"/>
    <w:rsid w:val="00AB7183"/>
    <w:rsid w:val="00AE5565"/>
    <w:rsid w:val="00B65AA4"/>
    <w:rsid w:val="00BA6FAA"/>
    <w:rsid w:val="00BC2968"/>
    <w:rsid w:val="00C07237"/>
    <w:rsid w:val="00C35F22"/>
    <w:rsid w:val="00C62EFA"/>
    <w:rsid w:val="00C90119"/>
    <w:rsid w:val="00CC1090"/>
    <w:rsid w:val="00CF1E6B"/>
    <w:rsid w:val="00D32734"/>
    <w:rsid w:val="00D334A7"/>
    <w:rsid w:val="00D40EB3"/>
    <w:rsid w:val="00D435E0"/>
    <w:rsid w:val="00D5769C"/>
    <w:rsid w:val="00D709D0"/>
    <w:rsid w:val="00DB4365"/>
    <w:rsid w:val="00DF0C0D"/>
    <w:rsid w:val="00E1186F"/>
    <w:rsid w:val="00EB745D"/>
    <w:rsid w:val="00F3306A"/>
    <w:rsid w:val="00F8674E"/>
    <w:rsid w:val="00F9608E"/>
    <w:rsid w:val="00FD5C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30D3EE"/>
  <w15:chartTrackingRefBased/>
  <w15:docId w15:val="{EF45FA2B-4F9A-460C-8564-1B4E1C88EA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E3D2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1E3D2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E3D2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1E3D2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183160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8316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83160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4610C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610C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610C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610C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610C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610C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10C4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1517C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517C4"/>
  </w:style>
  <w:style w:type="paragraph" w:styleId="Footer">
    <w:name w:val="footer"/>
    <w:basedOn w:val="Normal"/>
    <w:link w:val="FooterChar"/>
    <w:uiPriority w:val="99"/>
    <w:unhideWhenUsed/>
    <w:rsid w:val="001517C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517C4"/>
  </w:style>
  <w:style w:type="character" w:styleId="UnresolvedMention">
    <w:name w:val="Unresolved Mention"/>
    <w:basedOn w:val="DefaultParagraphFont"/>
    <w:uiPriority w:val="99"/>
    <w:semiHidden/>
    <w:unhideWhenUsed/>
    <w:rsid w:val="00A7089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62129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1967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6884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8895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afterhoursprogramming.com/tutorial/Python/Reading-Files/" TargetMode="Externa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s://www.afterhoursprogramming.com/tutorial/python/dictionaries/" TargetMode="Externa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settings" Target="settings.xml"/><Relationship Id="rId16" Type="http://schemas.openxmlformats.org/officeDocument/2006/relationships/header" Target="header3.xml"/><Relationship Id="rId1" Type="http://schemas.openxmlformats.org/officeDocument/2006/relationships/styles" Target="styles.xml"/><Relationship Id="rId6" Type="http://schemas.openxmlformats.org/officeDocument/2006/relationships/hyperlink" Target="https://www.afterhoursprogramming.com/tutorial/python/lists/" TargetMode="External"/><Relationship Id="rId11" Type="http://schemas.openxmlformats.org/officeDocument/2006/relationships/image" Target="media/image3.png"/><Relationship Id="rId5" Type="http://schemas.openxmlformats.org/officeDocument/2006/relationships/endnotes" Target="endnotes.xml"/><Relationship Id="rId15" Type="http://schemas.openxmlformats.org/officeDocument/2006/relationships/footer" Target="footer2.xml"/><Relationship Id="rId10" Type="http://schemas.openxmlformats.org/officeDocument/2006/relationships/image" Target="media/image2.png"/><Relationship Id="rId19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image" Target="media/image1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3</Pages>
  <Words>354</Words>
  <Characters>201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djf</dc:creator>
  <cp:keywords/>
  <dc:description/>
  <cp:lastModifiedBy>gdjf</cp:lastModifiedBy>
  <cp:revision>10</cp:revision>
  <dcterms:created xsi:type="dcterms:W3CDTF">2019-11-06T14:45:00Z</dcterms:created>
  <dcterms:modified xsi:type="dcterms:W3CDTF">2019-11-07T01:18:00Z</dcterms:modified>
</cp:coreProperties>
</file>